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35EC" w:rsidRDefault="009035EC" w:rsidP="00DE119D">
      <w:pPr>
        <w:spacing w:after="0"/>
        <w:jc w:val="center"/>
        <w:rPr>
          <w:b/>
          <w:bCs/>
          <w:sz w:val="30"/>
          <w:szCs w:val="30"/>
        </w:rPr>
      </w:pPr>
      <w:bookmarkStart w:id="0" w:name="_GoBack"/>
      <w:bookmarkEnd w:id="0"/>
    </w:p>
    <w:p w:rsidR="00BC016F" w:rsidRPr="00BC016F" w:rsidRDefault="00BC016F" w:rsidP="004839DE">
      <w:pPr>
        <w:spacing w:after="0"/>
        <w:jc w:val="center"/>
        <w:rPr>
          <w:b/>
          <w:bCs/>
          <w:sz w:val="30"/>
          <w:szCs w:val="30"/>
        </w:rPr>
      </w:pPr>
      <w:r w:rsidRPr="00BC016F">
        <w:rPr>
          <w:b/>
          <w:bCs/>
          <w:sz w:val="30"/>
          <w:szCs w:val="30"/>
        </w:rPr>
        <w:t xml:space="preserve">Final Year Project </w:t>
      </w:r>
      <w:r w:rsidR="009035EC">
        <w:rPr>
          <w:b/>
          <w:bCs/>
          <w:sz w:val="30"/>
          <w:szCs w:val="30"/>
        </w:rPr>
        <w:t xml:space="preserve">July </w:t>
      </w:r>
      <w:r w:rsidR="00A33887">
        <w:rPr>
          <w:b/>
          <w:bCs/>
          <w:sz w:val="30"/>
          <w:szCs w:val="30"/>
        </w:rPr>
        <w:t>202</w:t>
      </w:r>
      <w:r w:rsidR="004839DE">
        <w:rPr>
          <w:b/>
          <w:bCs/>
          <w:sz w:val="30"/>
          <w:szCs w:val="30"/>
        </w:rPr>
        <w:t>3</w:t>
      </w:r>
      <w:r w:rsidR="00D34259">
        <w:rPr>
          <w:b/>
          <w:bCs/>
          <w:sz w:val="30"/>
          <w:szCs w:val="30"/>
        </w:rPr>
        <w:t xml:space="preserve"> </w:t>
      </w:r>
      <w:r w:rsidRPr="00BC016F">
        <w:rPr>
          <w:b/>
          <w:bCs/>
          <w:sz w:val="30"/>
          <w:szCs w:val="30"/>
        </w:rPr>
        <w:t>Registration Form</w:t>
      </w:r>
    </w:p>
    <w:p w:rsidR="00BC016F" w:rsidRDefault="00BC016F" w:rsidP="004A012F">
      <w:pPr>
        <w:spacing w:after="0"/>
        <w:rPr>
          <w:sz w:val="24"/>
          <w:szCs w:val="24"/>
        </w:rPr>
      </w:pPr>
    </w:p>
    <w:p w:rsidR="00BC016F" w:rsidRDefault="00BC016F" w:rsidP="004A012F">
      <w:pPr>
        <w:spacing w:after="0"/>
        <w:rPr>
          <w:sz w:val="24"/>
          <w:szCs w:val="24"/>
        </w:rPr>
      </w:pPr>
    </w:p>
    <w:p w:rsidR="00BC016F" w:rsidRDefault="00BC016F" w:rsidP="00BC016F">
      <w:pPr>
        <w:spacing w:after="0"/>
        <w:rPr>
          <w:sz w:val="24"/>
          <w:szCs w:val="24"/>
        </w:rPr>
      </w:pPr>
      <w:r w:rsidRPr="00BC016F">
        <w:rPr>
          <w:b/>
          <w:bCs/>
          <w:sz w:val="24"/>
          <w:szCs w:val="24"/>
        </w:rPr>
        <w:t>Project</w:t>
      </w:r>
      <w:r w:rsidR="00C15F76">
        <w:rPr>
          <w:b/>
          <w:bCs/>
          <w:sz w:val="24"/>
          <w:szCs w:val="24"/>
        </w:rPr>
        <w:t xml:space="preserve"> Title</w:t>
      </w:r>
      <w:r w:rsidRPr="00BC016F">
        <w:rPr>
          <w:b/>
          <w:bCs/>
          <w:sz w:val="24"/>
          <w:szCs w:val="24"/>
        </w:rPr>
        <w:t>:</w:t>
      </w:r>
      <w:r w:rsidRPr="00BC016F">
        <w:rPr>
          <w:b/>
          <w:bCs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______________________________________________</w:t>
      </w:r>
    </w:p>
    <w:p w:rsidR="00BC016F" w:rsidRDefault="00BC016F" w:rsidP="00BC016F">
      <w:pPr>
        <w:spacing w:after="0"/>
        <w:rPr>
          <w:sz w:val="24"/>
          <w:szCs w:val="24"/>
        </w:rPr>
      </w:pPr>
    </w:p>
    <w:p w:rsidR="00BC016F" w:rsidRDefault="00BC016F" w:rsidP="00BC016F">
      <w:pPr>
        <w:spacing w:after="0"/>
        <w:rPr>
          <w:sz w:val="24"/>
          <w:szCs w:val="24"/>
        </w:rPr>
      </w:pPr>
      <w:r w:rsidRPr="00BC016F">
        <w:rPr>
          <w:b/>
          <w:bCs/>
          <w:sz w:val="24"/>
          <w:szCs w:val="24"/>
        </w:rPr>
        <w:t>Supervised by:</w:t>
      </w:r>
      <w:r w:rsidRPr="00BC016F">
        <w:rPr>
          <w:b/>
          <w:bCs/>
          <w:sz w:val="24"/>
          <w:szCs w:val="24"/>
        </w:rPr>
        <w:tab/>
      </w:r>
      <w:r>
        <w:rPr>
          <w:sz w:val="24"/>
          <w:szCs w:val="24"/>
        </w:rPr>
        <w:tab/>
        <w:t xml:space="preserve">______________________________________________ </w:t>
      </w:r>
    </w:p>
    <w:p w:rsidR="00BC016F" w:rsidRDefault="00BC016F" w:rsidP="004A012F">
      <w:pPr>
        <w:spacing w:after="0"/>
        <w:rPr>
          <w:sz w:val="24"/>
          <w:szCs w:val="24"/>
        </w:rPr>
      </w:pPr>
    </w:p>
    <w:p w:rsidR="00BC016F" w:rsidRDefault="00BC016F" w:rsidP="00BC016F">
      <w:pPr>
        <w:spacing w:after="0"/>
        <w:rPr>
          <w:sz w:val="24"/>
          <w:szCs w:val="24"/>
        </w:rPr>
      </w:pPr>
      <w:r w:rsidRPr="00BC016F">
        <w:rPr>
          <w:b/>
          <w:bCs/>
          <w:sz w:val="24"/>
          <w:szCs w:val="24"/>
        </w:rPr>
        <w:t>Group Member Names:</w:t>
      </w:r>
      <w:r>
        <w:rPr>
          <w:sz w:val="24"/>
          <w:szCs w:val="24"/>
        </w:rPr>
        <w:tab/>
      </w:r>
      <w:r w:rsidRPr="00BC016F">
        <w:rPr>
          <w:b/>
          <w:bCs/>
          <w:sz w:val="24"/>
          <w:szCs w:val="24"/>
        </w:rPr>
        <w:t>1.</w:t>
      </w:r>
      <w:r>
        <w:rPr>
          <w:sz w:val="24"/>
          <w:szCs w:val="24"/>
        </w:rPr>
        <w:t>_____________________________________________</w:t>
      </w:r>
    </w:p>
    <w:p w:rsidR="00BC016F" w:rsidRDefault="00BC016F" w:rsidP="00BC016F">
      <w:pPr>
        <w:spacing w:after="0"/>
        <w:rPr>
          <w:sz w:val="24"/>
          <w:szCs w:val="24"/>
        </w:rPr>
      </w:pPr>
    </w:p>
    <w:p w:rsidR="00BC016F" w:rsidRDefault="00BC016F" w:rsidP="00BC016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C016F">
        <w:rPr>
          <w:b/>
          <w:bCs/>
          <w:sz w:val="24"/>
          <w:szCs w:val="24"/>
        </w:rPr>
        <w:t>2.</w:t>
      </w:r>
      <w:r>
        <w:rPr>
          <w:sz w:val="24"/>
          <w:szCs w:val="24"/>
        </w:rPr>
        <w:t>_____________________________________________</w:t>
      </w:r>
    </w:p>
    <w:p w:rsidR="00BC016F" w:rsidRDefault="00BC016F" w:rsidP="00BC016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</w:p>
    <w:p w:rsidR="00BC016F" w:rsidRDefault="00BC016F" w:rsidP="00BC016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BC016F">
        <w:rPr>
          <w:b/>
          <w:bCs/>
          <w:sz w:val="24"/>
          <w:szCs w:val="24"/>
        </w:rPr>
        <w:t>3.</w:t>
      </w:r>
      <w:r>
        <w:rPr>
          <w:sz w:val="24"/>
          <w:szCs w:val="24"/>
        </w:rPr>
        <w:t xml:space="preserve">_____________________________________________ </w:t>
      </w:r>
    </w:p>
    <w:p w:rsidR="00BC016F" w:rsidRDefault="00BC016F" w:rsidP="004A012F">
      <w:pPr>
        <w:spacing w:after="0"/>
        <w:rPr>
          <w:sz w:val="24"/>
          <w:szCs w:val="24"/>
        </w:rPr>
      </w:pPr>
    </w:p>
    <w:p w:rsidR="00C15F76" w:rsidRDefault="00C15F76" w:rsidP="004A012F">
      <w:pPr>
        <w:spacing w:after="0"/>
        <w:rPr>
          <w:sz w:val="24"/>
          <w:szCs w:val="24"/>
        </w:rPr>
      </w:pPr>
    </w:p>
    <w:p w:rsidR="00C15F76" w:rsidRDefault="00C15F76" w:rsidP="004A012F">
      <w:pPr>
        <w:spacing w:after="0"/>
        <w:rPr>
          <w:sz w:val="24"/>
          <w:szCs w:val="24"/>
        </w:rPr>
      </w:pPr>
    </w:p>
    <w:p w:rsidR="00C15F76" w:rsidRDefault="00C15F76" w:rsidP="004A012F">
      <w:pPr>
        <w:spacing w:after="0"/>
        <w:rPr>
          <w:sz w:val="24"/>
          <w:szCs w:val="24"/>
        </w:rPr>
      </w:pPr>
      <w:r w:rsidRPr="00C15F76">
        <w:rPr>
          <w:b/>
          <w:bCs/>
          <w:sz w:val="24"/>
          <w:szCs w:val="24"/>
        </w:rPr>
        <w:t>Advisor Name &amp; Sign:</w:t>
      </w:r>
      <w:r>
        <w:rPr>
          <w:sz w:val="24"/>
          <w:szCs w:val="24"/>
        </w:rPr>
        <w:t xml:space="preserve"> ______________________________________</w:t>
      </w:r>
    </w:p>
    <w:p w:rsidR="00C15F76" w:rsidRDefault="00C15F76" w:rsidP="004A012F">
      <w:pPr>
        <w:spacing w:after="0"/>
        <w:rPr>
          <w:sz w:val="24"/>
          <w:szCs w:val="24"/>
        </w:rPr>
      </w:pPr>
    </w:p>
    <w:p w:rsidR="00BC016F" w:rsidRPr="00882E77" w:rsidRDefault="00882E77" w:rsidP="004839DE">
      <w:pPr>
        <w:spacing w:after="0"/>
        <w:rPr>
          <w:i/>
          <w:iCs/>
          <w:u w:val="single"/>
        </w:rPr>
      </w:pPr>
      <w:r>
        <w:rPr>
          <w:sz w:val="24"/>
          <w:szCs w:val="24"/>
        </w:rPr>
        <w:br/>
      </w:r>
      <w:r w:rsidRPr="00882E77">
        <w:rPr>
          <w:i/>
          <w:iCs/>
          <w:u w:val="single"/>
        </w:rPr>
        <w:t>Last</w:t>
      </w:r>
      <w:r w:rsidR="009035EC">
        <w:rPr>
          <w:i/>
          <w:iCs/>
          <w:u w:val="single"/>
        </w:rPr>
        <w:t xml:space="preserve"> date to submit form: </w:t>
      </w:r>
      <w:r w:rsidR="004839DE">
        <w:rPr>
          <w:i/>
          <w:iCs/>
          <w:u w:val="single"/>
        </w:rPr>
        <w:t>31</w:t>
      </w:r>
      <w:r w:rsidR="00A33887">
        <w:rPr>
          <w:i/>
          <w:iCs/>
          <w:u w:val="single"/>
        </w:rPr>
        <w:t>-</w:t>
      </w:r>
      <w:r w:rsidR="004839DE">
        <w:rPr>
          <w:i/>
          <w:iCs/>
          <w:u w:val="single"/>
        </w:rPr>
        <w:t>August-2023</w:t>
      </w:r>
    </w:p>
    <w:sectPr w:rsidR="00BC016F" w:rsidRPr="00882E77" w:rsidSect="00C15F76">
      <w:headerReference w:type="default" r:id="rId7"/>
      <w:pgSz w:w="12240" w:h="15840"/>
      <w:pgMar w:top="1440" w:right="1440" w:bottom="810" w:left="144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2CC1" w:rsidRDefault="00CC2CC1" w:rsidP="0095377C">
      <w:pPr>
        <w:spacing w:after="0"/>
      </w:pPr>
      <w:r>
        <w:separator/>
      </w:r>
    </w:p>
  </w:endnote>
  <w:endnote w:type="continuationSeparator" w:id="0">
    <w:p w:rsidR="00CC2CC1" w:rsidRDefault="00CC2CC1" w:rsidP="00953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2CC1" w:rsidRDefault="00CC2CC1" w:rsidP="0095377C">
      <w:pPr>
        <w:spacing w:after="0"/>
      </w:pPr>
      <w:r>
        <w:separator/>
      </w:r>
    </w:p>
  </w:footnote>
  <w:footnote w:type="continuationSeparator" w:id="0">
    <w:p w:rsidR="00CC2CC1" w:rsidRDefault="00CC2CC1" w:rsidP="0095377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377C" w:rsidRDefault="0095377C" w:rsidP="0095377C">
    <w:pPr>
      <w:jc w:val="center"/>
    </w:pPr>
    <w:r>
      <w:rPr>
        <w:noProof/>
      </w:rPr>
      <w:drawing>
        <wp:inline distT="0" distB="0" distL="0" distR="0" wp14:anchorId="0C2382B6" wp14:editId="495A2F9F">
          <wp:extent cx="807720" cy="807720"/>
          <wp:effectExtent l="0" t="0" r="0" b="0"/>
          <wp:docPr id="10" name="Picture 10" descr="C:\Documents and Settings\Administrator\Desktop\index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Documents and Settings\Administrator\Desktop\index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7720" cy="80772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5377C" w:rsidRPr="0095377C" w:rsidRDefault="0095377C" w:rsidP="0095377C">
    <w:pPr>
      <w:spacing w:after="0"/>
      <w:jc w:val="center"/>
      <w:rPr>
        <w:b/>
        <w:color w:val="7F7F7F" w:themeColor="text1" w:themeTint="80"/>
        <w:sz w:val="44"/>
        <w:szCs w:val="44"/>
      </w:rPr>
    </w:pPr>
    <w:r w:rsidRPr="0095377C">
      <w:rPr>
        <w:b/>
        <w:color w:val="7F7F7F" w:themeColor="text1" w:themeTint="80"/>
        <w:sz w:val="44"/>
        <w:szCs w:val="44"/>
      </w:rPr>
      <w:t>ISRA UNIVERSITY</w:t>
    </w:r>
  </w:p>
  <w:p w:rsidR="0095377C" w:rsidRPr="0095377C" w:rsidRDefault="0095377C" w:rsidP="0095377C">
    <w:pPr>
      <w:spacing w:after="0"/>
      <w:jc w:val="center"/>
      <w:rPr>
        <w:b/>
        <w:color w:val="7F7F7F" w:themeColor="text1" w:themeTint="80"/>
        <w:sz w:val="32"/>
        <w:szCs w:val="32"/>
      </w:rPr>
    </w:pPr>
    <w:r w:rsidRPr="0095377C">
      <w:rPr>
        <w:b/>
        <w:color w:val="7F7F7F" w:themeColor="text1" w:themeTint="80"/>
        <w:sz w:val="32"/>
        <w:szCs w:val="32"/>
      </w:rPr>
      <w:t>FACULTY OF ENGINEERING, SCIENCE &amp; TECHNOLOGY</w:t>
    </w:r>
  </w:p>
  <w:p w:rsidR="0095377C" w:rsidRPr="0095377C" w:rsidRDefault="0095377C" w:rsidP="0095377C">
    <w:pPr>
      <w:pStyle w:val="Header"/>
      <w:jc w:val="center"/>
      <w:rPr>
        <w:color w:val="7F7F7F" w:themeColor="text1" w:themeTint="80"/>
      </w:rPr>
    </w:pPr>
    <w:r w:rsidRPr="0095377C">
      <w:rPr>
        <w:b/>
        <w:color w:val="7F7F7F" w:themeColor="text1" w:themeTint="80"/>
        <w:sz w:val="32"/>
        <w:szCs w:val="32"/>
      </w:rPr>
      <w:t>Department of Computer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F6506"/>
    <w:multiLevelType w:val="hybridMultilevel"/>
    <w:tmpl w:val="A26A23CC"/>
    <w:lvl w:ilvl="0" w:tplc="2D2C3C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8"/>
      </w:rPr>
    </w:lvl>
    <w:lvl w:ilvl="1" w:tplc="D5860648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cxNjY3MDcztTA0tzRU0lEKTi0uzszPAykwqgUAJC0keCwAAAA="/>
  </w:docVars>
  <w:rsids>
    <w:rsidRoot w:val="00FD0A37"/>
    <w:rsid w:val="00074E72"/>
    <w:rsid w:val="00094702"/>
    <w:rsid w:val="000D21B9"/>
    <w:rsid w:val="000D6E5F"/>
    <w:rsid w:val="000D7805"/>
    <w:rsid w:val="000F341E"/>
    <w:rsid w:val="000F54D9"/>
    <w:rsid w:val="001251C8"/>
    <w:rsid w:val="001918C4"/>
    <w:rsid w:val="001A7B74"/>
    <w:rsid w:val="001E5897"/>
    <w:rsid w:val="002219A3"/>
    <w:rsid w:val="00225CBD"/>
    <w:rsid w:val="002804F6"/>
    <w:rsid w:val="00286884"/>
    <w:rsid w:val="002A300C"/>
    <w:rsid w:val="00382275"/>
    <w:rsid w:val="003E413F"/>
    <w:rsid w:val="00407A7A"/>
    <w:rsid w:val="004103BB"/>
    <w:rsid w:val="0043062B"/>
    <w:rsid w:val="004350E0"/>
    <w:rsid w:val="004839DE"/>
    <w:rsid w:val="004A012F"/>
    <w:rsid w:val="004B1368"/>
    <w:rsid w:val="005D7A05"/>
    <w:rsid w:val="00721732"/>
    <w:rsid w:val="00734AFB"/>
    <w:rsid w:val="00760C74"/>
    <w:rsid w:val="007733B4"/>
    <w:rsid w:val="00806F8C"/>
    <w:rsid w:val="00832CA3"/>
    <w:rsid w:val="00866B00"/>
    <w:rsid w:val="00882E77"/>
    <w:rsid w:val="008D7EF4"/>
    <w:rsid w:val="009035EC"/>
    <w:rsid w:val="0093254B"/>
    <w:rsid w:val="00933BE1"/>
    <w:rsid w:val="009517B8"/>
    <w:rsid w:val="0095377C"/>
    <w:rsid w:val="009672E3"/>
    <w:rsid w:val="009F3849"/>
    <w:rsid w:val="00A048EA"/>
    <w:rsid w:val="00A1417A"/>
    <w:rsid w:val="00A33887"/>
    <w:rsid w:val="00AB4A09"/>
    <w:rsid w:val="00AE2BF9"/>
    <w:rsid w:val="00AF0626"/>
    <w:rsid w:val="00B4012B"/>
    <w:rsid w:val="00B50CAE"/>
    <w:rsid w:val="00B52676"/>
    <w:rsid w:val="00BC016F"/>
    <w:rsid w:val="00C15F76"/>
    <w:rsid w:val="00CA454E"/>
    <w:rsid w:val="00CC2CC1"/>
    <w:rsid w:val="00D01335"/>
    <w:rsid w:val="00D34259"/>
    <w:rsid w:val="00DD328F"/>
    <w:rsid w:val="00DE119D"/>
    <w:rsid w:val="00E30388"/>
    <w:rsid w:val="00E97973"/>
    <w:rsid w:val="00EB58C3"/>
    <w:rsid w:val="00EC3465"/>
    <w:rsid w:val="00EC62EA"/>
    <w:rsid w:val="00EE0E60"/>
    <w:rsid w:val="00F33A3A"/>
    <w:rsid w:val="00F36A5A"/>
    <w:rsid w:val="00FD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C113ACD-DADB-4BDC-985B-1C714AB0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6A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D0A3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0A3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37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5377C"/>
  </w:style>
  <w:style w:type="paragraph" w:styleId="Footer">
    <w:name w:val="footer"/>
    <w:basedOn w:val="Normal"/>
    <w:link w:val="FooterChar"/>
    <w:uiPriority w:val="99"/>
    <w:unhideWhenUsed/>
    <w:rsid w:val="009537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377C"/>
  </w:style>
  <w:style w:type="paragraph" w:styleId="ListParagraph">
    <w:name w:val="List Paragraph"/>
    <w:basedOn w:val="Normal"/>
    <w:uiPriority w:val="34"/>
    <w:qFormat/>
    <w:rsid w:val="001251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</dc:creator>
  <cp:keywords/>
  <dc:description/>
  <cp:lastModifiedBy>Sehrish Abrejo</cp:lastModifiedBy>
  <cp:revision>23</cp:revision>
  <cp:lastPrinted>2018-09-01T06:48:00Z</cp:lastPrinted>
  <dcterms:created xsi:type="dcterms:W3CDTF">2016-01-27T09:26:00Z</dcterms:created>
  <dcterms:modified xsi:type="dcterms:W3CDTF">2023-08-28T07:41:00Z</dcterms:modified>
</cp:coreProperties>
</file>